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239" w:rsidRPr="00972110" w:rsidRDefault="00FF5239" w:rsidP="00FF5239">
      <w:pPr>
        <w:rPr>
          <w:lang w:val="en-US"/>
        </w:rPr>
      </w:pPr>
      <w:r>
        <w:rPr>
          <w:lang w:val="en-US"/>
        </w:rPr>
        <w:t xml:space="preserve">Table S1 Clustered data mining S8 </w:t>
      </w:r>
      <w:r w:rsidRPr="00972110">
        <w:rPr>
          <w:i/>
          <w:lang w:val="en-US"/>
        </w:rPr>
        <w:t>Bacillaceae</w:t>
      </w:r>
      <w:r>
        <w:rPr>
          <w:lang w:val="en-US"/>
        </w:rPr>
        <w:t xml:space="preserve"> sequences</w:t>
      </w:r>
    </w:p>
    <w:tbl>
      <w:tblPr>
        <w:tblW w:w="9600" w:type="dxa"/>
        <w:tblLook w:val="04A0" w:firstRow="1" w:lastRow="0" w:firstColumn="1" w:lastColumn="0" w:noHBand="0" w:noVBand="1"/>
      </w:tblPr>
      <w:tblGrid>
        <w:gridCol w:w="5080"/>
        <w:gridCol w:w="4520"/>
      </w:tblGrid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umber # 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terial origin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105_aerolysin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Pyrobaculum aerophylum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129_Tk-sub.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Thermococcus kodakar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113_sfericase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Lysinibacillus sphaeric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16_WF146_pep.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WF146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140_sub._S4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subtili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TA41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P29139_INT72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Paenibacillus polymyxa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30_IspA_pep.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subtil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Q45621 Isp-Q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NKS-21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P74937_TIAP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Thermoactinomyces sp.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143_PopC_pep.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Myxococcus xanth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08.126_EPR_pep.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subtil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28_ALTP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philus transvaal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46817052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bacillus haloalkali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6800941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coccus lute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7105182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teribacter natrono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2669113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teribacter aurantiac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6188791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FJAT 44876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0208013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YIM B00319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177638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Piscibacillus halo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3433857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Filobacillus milos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133274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Halalkalibacillus sedimin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6726184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bacillus almallah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2796397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Halalkalibacillus halo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4408913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lobacillus salari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2422188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quisalibacillus elongat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177638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Piscibacillus halo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34339482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Filobacillus milos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4681704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bacillus haloalkali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8820816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bacillus aiding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2796500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Halalkalibacillus halo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133125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Halalkalibacillus sedimin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758358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coccus sali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6800776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coccus lute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084340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coccus dali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6800659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coccus lute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596043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coccus urumqi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47804655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coccus halolimnae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4681705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illus haloalkali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177638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Piscibacillus halo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3433948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Filobacillus milos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3881138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teribacter natrono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3089520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Salipaludi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CUR1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1061202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alipaludibacillus keqin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22897711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KQ 3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WP 047973355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LL01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7568387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illus pseudofirm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037414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FJAT 45037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0207832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YIM B00319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2651644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shivaj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1683183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terium elongatum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2908080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naerobacillus alkali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3566116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Halalkalibacter akiba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033424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alkalisol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8438065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utcliffiella cohn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133_sub._LD-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p. KSM-LD1 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17729072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Halalkalibacterium lignini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2289682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KQ 3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4797313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p. LL01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22628745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philus marmar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45_sub._ALP_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nks-21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1059574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p. YZJH907 2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46_sub._aprM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Halalkalibacterium haloduran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037414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FJAT 45037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3566668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illus akiba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7859616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Evansella clark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1683150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terium elongatum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2907794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naerobacillus alkali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0308882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houchella gibson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4384987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P16 2019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5910480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houchella shache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077560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illus lonar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077484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illus lonar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KMK76635.1 pept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illus pseudalcali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34632645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illus okh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98_sub._sendai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G-825-6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10_M-pep.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houchella claus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03_Savinase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Lederbergia lent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38_PB92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illus alcalo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6070479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houchella miscanth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157_sub._YaB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YAB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0308742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houchella gibson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4385001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P16 2019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5910505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houchella shache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EZH65969.1 pept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aceae bacterium JMAK1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78393865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houchella patagoni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3539283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JCM19047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6353736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Gracilibacillus sp. YIM 98692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6485319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Peribacillus asah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909279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weihai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1892208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alsuginibacillus kocur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658971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alsuginibacillus halo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WP 02279497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Marinococcus halotoleran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7586282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coccus saliph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78597775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Evansella clark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0832725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FJAT 45348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077449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kalihalobacillus lonar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1052078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lacisals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618653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FJAT 44876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2669104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Alteribacter aurantiac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2290089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KQ 3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3141754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Ponti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HN14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5125515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Pontibacillus marin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0694544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Halo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GSS1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7391838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Halo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Marseille-Q1614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8837724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Halobacillus anda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7011964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marinisedimentorum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_07736064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Fictibacillus arsenic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53236691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Fictibacillus phosphorivoran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81472841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Halobacillus locisal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3694607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Pseudalkalibacillus hwajinpo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2484425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timon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492108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Lottiidibacillus patelloidae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9353813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Cytobacillus luteo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084987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Litchfieldia sals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7854446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Litchfieldia alkalitellur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24844255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timon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30500606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JJ 125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88017821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utcliffiella horikosh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2483868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tianshen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6641269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utcliffiella cohn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0033430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alkalisol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AST90329.1 pept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utcliffiella cohni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9615543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alkalisoli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230500539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JJ 125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52444042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THAF10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78381234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utcliffiella halmapala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60666810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Bacillus 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p. CHD6a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TDL80277.1 pept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revibacterium frigoritoleran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29565418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Metabacillus indic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53604255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gobiens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AAS86761.1_kera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licheniform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01_sub._Carlsberg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licheniform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NPC92104.1 S8 f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</w:t>
            </w: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p. WMMC1349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NUJ19608.1 S8 f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glycinifermentan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37_sub._DY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subtil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19980095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pum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05_endopep._Q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pum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CAO03040.1 sapB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pum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WP 003327717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atrophaeus</w:t>
            </w:r>
            <w:bookmarkStart w:id="0" w:name="_GoBack"/>
            <w:bookmarkEnd w:id="0"/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34_sub._BPN'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amyloliquefacien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WP 039073463.1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vallismort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44_sub._NAT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subtil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36_sub._E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subtil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02_mesentericopep.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pumilu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42_amylosacchariticus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Bacillus subtilis</w:t>
            </w:r>
          </w:p>
        </w:tc>
      </w:tr>
      <w:tr w:rsidR="00FF5239" w:rsidRPr="00FF5239" w:rsidTr="00FF5239">
        <w:trPr>
          <w:trHeight w:val="300"/>
        </w:trPr>
        <w:tc>
          <w:tcPr>
            <w:tcW w:w="5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color w:val="000000"/>
                <w:lang w:eastAsia="en-GB"/>
              </w:rPr>
              <w:t>S08.035_sub._J</w:t>
            </w:r>
          </w:p>
        </w:tc>
        <w:tc>
          <w:tcPr>
            <w:tcW w:w="4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5239" w:rsidRPr="00FF5239" w:rsidRDefault="00FF5239" w:rsidP="00FF52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FF5239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Geobacillus stearothermophilus</w:t>
            </w:r>
          </w:p>
        </w:tc>
      </w:tr>
    </w:tbl>
    <w:p w:rsidR="006F4686" w:rsidRPr="00FF5239" w:rsidRDefault="006F4686">
      <w:pPr>
        <w:rPr>
          <w:lang w:val="en-US"/>
        </w:rPr>
      </w:pPr>
    </w:p>
    <w:sectPr w:rsidR="006F4686" w:rsidRPr="00FF523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7D19" w:rsidRDefault="00767D19" w:rsidP="00FF5239">
      <w:pPr>
        <w:spacing w:after="0" w:line="240" w:lineRule="auto"/>
      </w:pPr>
      <w:r>
        <w:separator/>
      </w:r>
    </w:p>
  </w:endnote>
  <w:endnote w:type="continuationSeparator" w:id="0">
    <w:p w:rsidR="00767D19" w:rsidRDefault="00767D19" w:rsidP="00FF5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50F" w:rsidRDefault="006D450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09393525"/>
      <w:docPartObj>
        <w:docPartGallery w:val="Page Numbers (Bottom of Page)"/>
        <w:docPartUnique/>
      </w:docPartObj>
    </w:sdtPr>
    <w:sdtContent>
      <w:p w:rsidR="006D450F" w:rsidRDefault="006D450F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D450F">
          <w:rPr>
            <w:noProof/>
            <w:lang w:val="de-DE"/>
          </w:rPr>
          <w:t>4</w:t>
        </w:r>
        <w:r>
          <w:fldChar w:fldCharType="end"/>
        </w:r>
      </w:p>
    </w:sdtContent>
  </w:sdt>
  <w:p w:rsidR="006D450F" w:rsidRDefault="006D450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50F" w:rsidRDefault="006D450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7D19" w:rsidRDefault="00767D19" w:rsidP="00FF5239">
      <w:pPr>
        <w:spacing w:after="0" w:line="240" w:lineRule="auto"/>
      </w:pPr>
      <w:r>
        <w:separator/>
      </w:r>
    </w:p>
  </w:footnote>
  <w:footnote w:type="continuationSeparator" w:id="0">
    <w:p w:rsidR="00767D19" w:rsidRDefault="00767D19" w:rsidP="00FF5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50F" w:rsidRDefault="006D450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50F" w:rsidRDefault="006D450F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50F" w:rsidRDefault="006D450F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NDMztjA0MzY1NzNQ0lEKTi0uzszPAykwqgUAgwObaCwAAAA="/>
  </w:docVars>
  <w:rsids>
    <w:rsidRoot w:val="005F7681"/>
    <w:rsid w:val="0002391B"/>
    <w:rsid w:val="001409CD"/>
    <w:rsid w:val="005F7681"/>
    <w:rsid w:val="006D450F"/>
    <w:rsid w:val="006F4686"/>
    <w:rsid w:val="00767D19"/>
    <w:rsid w:val="007953BC"/>
    <w:rsid w:val="00C423FE"/>
    <w:rsid w:val="00DC5F12"/>
    <w:rsid w:val="00ED6B3A"/>
    <w:rsid w:val="00F63D48"/>
    <w:rsid w:val="00FF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31F924-6FF2-43A9-9514-BB16D3E3F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6D45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D450F"/>
  </w:style>
  <w:style w:type="paragraph" w:styleId="Fuzeile">
    <w:name w:val="footer"/>
    <w:basedOn w:val="Standard"/>
    <w:link w:val="FuzeileZchn"/>
    <w:uiPriority w:val="99"/>
    <w:unhideWhenUsed/>
    <w:rsid w:val="006D45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D45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1</Words>
  <Characters>5082</Characters>
  <Application>Microsoft Office Word</Application>
  <DocSecurity>0</DocSecurity>
  <Lines>42</Lines>
  <Paragraphs>11</Paragraphs>
  <ScaleCrop>false</ScaleCrop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. Falkenberg</dc:creator>
  <cp:keywords/>
  <dc:description/>
  <cp:lastModifiedBy>F. Falkenberg</cp:lastModifiedBy>
  <cp:revision>3</cp:revision>
  <dcterms:created xsi:type="dcterms:W3CDTF">2022-07-26T13:43:00Z</dcterms:created>
  <dcterms:modified xsi:type="dcterms:W3CDTF">2022-07-28T07:57:00Z</dcterms:modified>
</cp:coreProperties>
</file>